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B88C4" w14:textId="77777777" w:rsidR="00F35F1A" w:rsidRDefault="00F35F1A" w:rsidP="00F35F1A">
      <w:pPr>
        <w:jc w:val="center"/>
        <w:outlineLvl w:val="0"/>
      </w:pPr>
      <w:r w:rsidRPr="004B773D">
        <w:rPr>
          <w:b/>
          <w:noProof/>
        </w:rPr>
        <w:drawing>
          <wp:inline distT="0" distB="0" distL="0" distR="0" wp14:anchorId="4278C96F" wp14:editId="2ED48C8E">
            <wp:extent cx="1847850" cy="723899"/>
            <wp:effectExtent l="0" t="0" r="0" b="635"/>
            <wp:docPr id="47" name="Picture 47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4A95E0" w14:textId="77777777" w:rsidR="00F35F1A" w:rsidRPr="00F3124A" w:rsidRDefault="00F35F1A" w:rsidP="00F35F1A">
      <w:pPr>
        <w:jc w:val="center"/>
        <w:outlineLvl w:val="0"/>
        <w:rPr>
          <w:color w:val="002060"/>
          <w:sz w:val="32"/>
          <w:szCs w:val="32"/>
        </w:rPr>
      </w:pPr>
      <w:r>
        <w:rPr>
          <w:rFonts w:ascii="Times New Roman" w:hAnsi="Times New Roman" w:cs="Times New Roman"/>
          <w:b/>
          <w:i/>
          <w:color w:val="002060"/>
          <w:sz w:val="32"/>
          <w:szCs w:val="32"/>
          <w:u w:val="single"/>
        </w:rPr>
        <w:t xml:space="preserve">End of Year </w:t>
      </w:r>
      <w:r w:rsidRPr="00F3124A">
        <w:rPr>
          <w:rFonts w:ascii="Times New Roman" w:hAnsi="Times New Roman" w:cs="Times New Roman"/>
          <w:b/>
          <w:i/>
          <w:color w:val="002060"/>
          <w:sz w:val="32"/>
          <w:szCs w:val="32"/>
          <w:u w:val="single"/>
        </w:rPr>
        <w:t>Report</w:t>
      </w:r>
    </w:p>
    <w:p w14:paraId="73194A9A" w14:textId="6AEDA37F" w:rsidR="00F35F1A" w:rsidRPr="00BC4F5D" w:rsidRDefault="00F35F1A" w:rsidP="00BC4F5D">
      <w:pPr>
        <w:spacing w:line="240" w:lineRule="auto"/>
        <w:contextualSpacing/>
        <w:jc w:val="center"/>
        <w:outlineLvl w:val="0"/>
        <w:rPr>
          <w:rFonts w:ascii="Times New Roman" w:hAnsi="Times New Roman" w:cs="Times New Roman"/>
          <w:color w:val="002060"/>
          <w:sz w:val="24"/>
          <w:szCs w:val="24"/>
        </w:rPr>
      </w:pPr>
      <w:r w:rsidRPr="00A2422F">
        <w:rPr>
          <w:rFonts w:ascii="Times New Roman" w:hAnsi="Times New Roman" w:cs="Times New Roman"/>
          <w:color w:val="002060"/>
          <w:sz w:val="24"/>
          <w:szCs w:val="24"/>
        </w:rPr>
        <w:t>County Name:</w:t>
      </w:r>
    </w:p>
    <w:p w14:paraId="2C4FDBB3" w14:textId="77777777" w:rsidR="00F35F1A" w:rsidRPr="00CB0D9D" w:rsidRDefault="00F35F1A" w:rsidP="00F35F1A">
      <w:pPr>
        <w:spacing w:line="240" w:lineRule="auto"/>
        <w:contextualSpacing/>
        <w:rPr>
          <w:rFonts w:ascii="Times New Roman" w:hAnsi="Times New Roman" w:cs="Times New Roman"/>
          <w:b/>
        </w:rPr>
      </w:pPr>
      <w:r w:rsidRPr="00CB0D9D">
        <w:rPr>
          <w:rFonts w:ascii="Times New Roman" w:hAnsi="Times New Roman" w:cs="Times New Roman"/>
          <w:b/>
        </w:rPr>
        <w:t>LCC Coordinator Information</w:t>
      </w:r>
    </w:p>
    <w:tbl>
      <w:tblPr>
        <w:tblW w:w="94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7"/>
        <w:gridCol w:w="2306"/>
        <w:gridCol w:w="2220"/>
        <w:gridCol w:w="2607"/>
      </w:tblGrid>
      <w:tr w:rsidR="00F35F1A" w:rsidRPr="00602429" w14:paraId="483D0AD2" w14:textId="77777777" w:rsidTr="00FD1AFA">
        <w:trPr>
          <w:trHeight w:val="287"/>
        </w:trPr>
        <w:tc>
          <w:tcPr>
            <w:tcW w:w="2317" w:type="dxa"/>
            <w:shd w:val="clear" w:color="auto" w:fill="002060"/>
          </w:tcPr>
          <w:p w14:paraId="0EAC2F48" w14:textId="77777777" w:rsidR="00F35F1A" w:rsidRPr="00602429" w:rsidRDefault="00F35F1A" w:rsidP="00FD1AFA">
            <w:pPr>
              <w:tabs>
                <w:tab w:val="left" w:pos="225"/>
                <w:tab w:val="center" w:pos="1005"/>
              </w:tabs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Name(s)</w:t>
            </w:r>
          </w:p>
        </w:tc>
        <w:tc>
          <w:tcPr>
            <w:tcW w:w="2306" w:type="dxa"/>
            <w:shd w:val="clear" w:color="auto" w:fill="002060"/>
          </w:tcPr>
          <w:p w14:paraId="7E9E9B0B" w14:textId="77777777" w:rsidR="00F35F1A" w:rsidRPr="00602429" w:rsidRDefault="00F35F1A" w:rsidP="00FD1AFA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Email</w:t>
            </w:r>
          </w:p>
        </w:tc>
        <w:tc>
          <w:tcPr>
            <w:tcW w:w="2220" w:type="dxa"/>
            <w:shd w:val="clear" w:color="auto" w:fill="002060"/>
          </w:tcPr>
          <w:p w14:paraId="25AEF68D" w14:textId="77777777" w:rsidR="00F35F1A" w:rsidRPr="00602429" w:rsidRDefault="00F35F1A" w:rsidP="00FD1AFA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hone</w:t>
            </w:r>
          </w:p>
        </w:tc>
        <w:tc>
          <w:tcPr>
            <w:tcW w:w="2607" w:type="dxa"/>
            <w:shd w:val="clear" w:color="auto" w:fill="002060"/>
          </w:tcPr>
          <w:p w14:paraId="443534F2" w14:textId="77777777" w:rsidR="00F35F1A" w:rsidRPr="00602429" w:rsidRDefault="00F35F1A" w:rsidP="00FD1AFA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ddress</w:t>
            </w:r>
          </w:p>
        </w:tc>
      </w:tr>
      <w:tr w:rsidR="00F35F1A" w:rsidRPr="00602429" w14:paraId="75A3F05B" w14:textId="77777777" w:rsidTr="00FD1AFA">
        <w:trPr>
          <w:trHeight w:val="602"/>
        </w:trPr>
        <w:tc>
          <w:tcPr>
            <w:tcW w:w="2317" w:type="dxa"/>
            <w:shd w:val="clear" w:color="auto" w:fill="auto"/>
          </w:tcPr>
          <w:p w14:paraId="68D4EB22" w14:textId="77777777" w:rsidR="00F35F1A" w:rsidRPr="00624BFB" w:rsidRDefault="00F35F1A" w:rsidP="00FD1AFA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306" w:type="dxa"/>
            <w:shd w:val="clear" w:color="auto" w:fill="auto"/>
          </w:tcPr>
          <w:p w14:paraId="4B4D772E" w14:textId="77777777" w:rsidR="00F35F1A" w:rsidRPr="00624BFB" w:rsidRDefault="00F35F1A" w:rsidP="00FD1AFA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220" w:type="dxa"/>
            <w:shd w:val="clear" w:color="auto" w:fill="auto"/>
          </w:tcPr>
          <w:p w14:paraId="75E1F4E7" w14:textId="77777777" w:rsidR="00F35F1A" w:rsidRPr="00624BFB" w:rsidRDefault="00F35F1A" w:rsidP="00FD1AFA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607" w:type="dxa"/>
            <w:shd w:val="clear" w:color="auto" w:fill="auto"/>
          </w:tcPr>
          <w:p w14:paraId="787D2FE9" w14:textId="77777777" w:rsidR="00F35F1A" w:rsidRPr="00624BFB" w:rsidRDefault="00F35F1A" w:rsidP="00FD1AFA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Cs/>
              </w:rPr>
            </w:pPr>
          </w:p>
        </w:tc>
      </w:tr>
    </w:tbl>
    <w:p w14:paraId="2D48D6DC" w14:textId="77777777" w:rsidR="00F35F1A" w:rsidRPr="00602429" w:rsidRDefault="00F35F1A" w:rsidP="00F35F1A">
      <w:pPr>
        <w:spacing w:line="240" w:lineRule="auto"/>
        <w:contextualSpacing/>
        <w:rPr>
          <w:rFonts w:ascii="Times New Roman" w:hAnsi="Times New Roman" w:cs="Times New Roman"/>
          <w:b/>
          <w:u w:val="single"/>
        </w:rPr>
      </w:pPr>
    </w:p>
    <w:p w14:paraId="5E677CE1" w14:textId="77777777" w:rsidR="00F35F1A" w:rsidRDefault="00F35F1A" w:rsidP="00F35F1A">
      <w:pPr>
        <w:pBdr>
          <w:top w:val="single" w:sz="12" w:space="1" w:color="auto"/>
          <w:bottom w:val="single" w:sz="12" w:space="1" w:color="auto"/>
        </w:pBdr>
        <w:shd w:val="clear" w:color="auto" w:fill="FFC000" w:themeFill="accent4"/>
        <w:spacing w:line="240" w:lineRule="auto"/>
        <w:contextualSpacing/>
        <w:rPr>
          <w:rFonts w:ascii="Times New Roman" w:hAnsi="Times New Roman" w:cs="Times New Roman"/>
          <w:b/>
          <w:smallCaps/>
          <w:sz w:val="26"/>
          <w:szCs w:val="26"/>
        </w:rPr>
      </w:pPr>
      <w:r w:rsidRPr="00CB0D9D">
        <w:rPr>
          <w:rFonts w:ascii="Times New Roman" w:hAnsi="Times New Roman" w:cs="Times New Roman"/>
          <w:b/>
          <w:smallCaps/>
          <w:sz w:val="26"/>
          <w:szCs w:val="26"/>
        </w:rPr>
        <w:t xml:space="preserve">Section I: </w:t>
      </w:r>
      <w:r>
        <w:rPr>
          <w:rFonts w:ascii="Times New Roman" w:hAnsi="Times New Roman" w:cs="Times New Roman"/>
          <w:b/>
          <w:smallCaps/>
          <w:sz w:val="26"/>
          <w:szCs w:val="26"/>
        </w:rPr>
        <w:t xml:space="preserve">End of Year </w:t>
      </w:r>
      <w:r w:rsidRPr="00CB0D9D">
        <w:rPr>
          <w:rFonts w:ascii="Times New Roman" w:hAnsi="Times New Roman" w:cs="Times New Roman"/>
          <w:b/>
          <w:smallCaps/>
          <w:sz w:val="26"/>
          <w:szCs w:val="26"/>
        </w:rPr>
        <w:t>Program and Funding Summary</w:t>
      </w:r>
    </w:p>
    <w:p w14:paraId="432E9E1A" w14:textId="77777777" w:rsidR="00F35F1A" w:rsidRPr="00602429" w:rsidRDefault="00F35F1A" w:rsidP="00F35F1A">
      <w:pPr>
        <w:spacing w:line="240" w:lineRule="auto"/>
        <w:contextualSpacing/>
        <w:rPr>
          <w:rFonts w:ascii="Times New Roman" w:hAnsi="Times New Roman" w:cs="Times New Roman"/>
          <w:b/>
          <w:u w:val="single"/>
        </w:rPr>
      </w:pPr>
    </w:p>
    <w:p w14:paraId="46DBF8C7" w14:textId="66A5EB0E" w:rsidR="005A4A45" w:rsidRDefault="00F35F1A" w:rsidP="00F35F1A">
      <w:pPr>
        <w:spacing w:line="240" w:lineRule="auto"/>
        <w:contextualSpacing/>
        <w:jc w:val="both"/>
        <w:rPr>
          <w:rFonts w:ascii="Times New Roman" w:hAnsi="Times New Roman" w:cs="Times New Roman"/>
          <w:bCs/>
        </w:rPr>
      </w:pPr>
      <w:r w:rsidRPr="00602429">
        <w:rPr>
          <w:rFonts w:ascii="Times New Roman" w:hAnsi="Times New Roman" w:cs="Times New Roman"/>
          <w:b/>
        </w:rPr>
        <w:t>Program and SMART Goals</w:t>
      </w:r>
      <w:r>
        <w:rPr>
          <w:rFonts w:ascii="Times New Roman" w:hAnsi="Times New Roman" w:cs="Times New Roman"/>
          <w:b/>
        </w:rPr>
        <w:t xml:space="preserve"> </w:t>
      </w:r>
      <w:r w:rsidRPr="00FB0EF0">
        <w:rPr>
          <w:rFonts w:ascii="Times New Roman" w:hAnsi="Times New Roman" w:cs="Times New Roman"/>
          <w:bCs/>
        </w:rPr>
        <w:t xml:space="preserve">– </w:t>
      </w:r>
      <w:r>
        <w:rPr>
          <w:rFonts w:ascii="Times New Roman" w:hAnsi="Times New Roman" w:cs="Times New Roman"/>
          <w:bCs/>
        </w:rPr>
        <w:t>N</w:t>
      </w:r>
      <w:r w:rsidRPr="00FB0EF0">
        <w:rPr>
          <w:rFonts w:ascii="Times New Roman" w:hAnsi="Times New Roman" w:cs="Times New Roman"/>
          <w:bCs/>
        </w:rPr>
        <w:t>ame and describe</w:t>
      </w:r>
      <w:r w:rsidR="006E08C0">
        <w:rPr>
          <w:rFonts w:ascii="Times New Roman" w:hAnsi="Times New Roman" w:cs="Times New Roman"/>
          <w:bCs/>
        </w:rPr>
        <w:t xml:space="preserve"> (</w:t>
      </w:r>
      <w:r w:rsidR="000955AA">
        <w:rPr>
          <w:rFonts w:ascii="Times New Roman" w:hAnsi="Times New Roman" w:cs="Times New Roman"/>
          <w:bCs/>
        </w:rPr>
        <w:t xml:space="preserve">2 – 3 </w:t>
      </w:r>
      <w:r w:rsidR="006E08C0">
        <w:rPr>
          <w:rFonts w:ascii="Times New Roman" w:hAnsi="Times New Roman" w:cs="Times New Roman"/>
          <w:bCs/>
        </w:rPr>
        <w:t>sentences)</w:t>
      </w:r>
      <w:r w:rsidRPr="00FB0EF0">
        <w:rPr>
          <w:rFonts w:ascii="Times New Roman" w:hAnsi="Times New Roman" w:cs="Times New Roman"/>
          <w:bCs/>
        </w:rPr>
        <w:t xml:space="preserve"> all programs funded during the CCP year. Include the total amount awarded </w:t>
      </w:r>
      <w:r>
        <w:rPr>
          <w:rFonts w:ascii="Times New Roman" w:hAnsi="Times New Roman" w:cs="Times New Roman"/>
          <w:bCs/>
        </w:rPr>
        <w:t xml:space="preserve">to each program </w:t>
      </w:r>
      <w:r w:rsidRPr="00FB0EF0">
        <w:rPr>
          <w:rFonts w:ascii="Times New Roman" w:hAnsi="Times New Roman" w:cs="Times New Roman"/>
          <w:bCs/>
        </w:rPr>
        <w:t>and the applicable Problem Statement and SMART Goal</w:t>
      </w:r>
      <w:r>
        <w:rPr>
          <w:rFonts w:ascii="Times New Roman" w:hAnsi="Times New Roman" w:cs="Times New Roman"/>
          <w:bCs/>
        </w:rPr>
        <w:t xml:space="preserve"> from the CCP (</w:t>
      </w:r>
      <w:proofErr w:type="gramStart"/>
      <w:r w:rsidRPr="00DB3415">
        <w:rPr>
          <w:rFonts w:ascii="Times New Roman" w:hAnsi="Times New Roman" w:cs="Times New Roman"/>
          <w:bCs/>
          <w:i/>
          <w:iCs/>
        </w:rPr>
        <w:t>i.e.</w:t>
      </w:r>
      <w:proofErr w:type="gramEnd"/>
      <w:r w:rsidRPr="00DB3415">
        <w:rPr>
          <w:rFonts w:ascii="Times New Roman" w:hAnsi="Times New Roman" w:cs="Times New Roman"/>
          <w:bCs/>
          <w:i/>
          <w:iCs/>
        </w:rPr>
        <w:t xml:space="preserve"> PS1, G2</w:t>
      </w:r>
      <w:r>
        <w:rPr>
          <w:rFonts w:ascii="Times New Roman" w:hAnsi="Times New Roman" w:cs="Times New Roman"/>
          <w:bCs/>
        </w:rPr>
        <w:t>).</w:t>
      </w:r>
      <w:r w:rsidR="00C537F8">
        <w:rPr>
          <w:rFonts w:ascii="Times New Roman" w:hAnsi="Times New Roman" w:cs="Times New Roman"/>
          <w:bCs/>
        </w:rPr>
        <w:t xml:space="preserve"> </w:t>
      </w:r>
    </w:p>
    <w:p w14:paraId="35C6FD63" w14:textId="3AFAC0CE" w:rsidR="00DE20CA" w:rsidRDefault="00DE20CA" w:rsidP="00E8641A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  <w:i/>
          <w:iCs/>
        </w:rPr>
        <w:t>Amount Awarded</w:t>
      </w:r>
      <w:r>
        <w:rPr>
          <w:rFonts w:ascii="Times New Roman" w:hAnsi="Times New Roman" w:cs="Times New Roman"/>
          <w:bCs/>
        </w:rPr>
        <w:t>: amount given to grant applicants to fund their programs</w:t>
      </w:r>
      <w:r w:rsidR="00C266C4">
        <w:rPr>
          <w:rFonts w:ascii="Times New Roman" w:hAnsi="Times New Roman" w:cs="Times New Roman"/>
          <w:bCs/>
        </w:rPr>
        <w:t>.</w:t>
      </w:r>
    </w:p>
    <w:p w14:paraId="22C96496" w14:textId="77777777" w:rsidR="004A7878" w:rsidRDefault="004A7878" w:rsidP="004A787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  <w:i/>
          <w:iCs/>
        </w:rPr>
        <w:t xml:space="preserve">Amount Expended </w:t>
      </w:r>
      <w:r>
        <w:rPr>
          <w:rFonts w:ascii="Times New Roman" w:hAnsi="Times New Roman" w:cs="Times New Roman"/>
          <w:bCs/>
        </w:rPr>
        <w:t>i</w:t>
      </w:r>
      <w:r w:rsidR="005A4A45" w:rsidRPr="004A7878">
        <w:rPr>
          <w:rFonts w:ascii="Times New Roman" w:hAnsi="Times New Roman" w:cs="Times New Roman"/>
          <w:bCs/>
        </w:rPr>
        <w:t>s</w:t>
      </w:r>
      <w:r w:rsidR="005A4A45">
        <w:rPr>
          <w:rFonts w:ascii="Times New Roman" w:hAnsi="Times New Roman" w:cs="Times New Roman"/>
          <w:bCs/>
        </w:rPr>
        <w:t xml:space="preserve"> the actual amount </w:t>
      </w:r>
      <w:r>
        <w:rPr>
          <w:rFonts w:ascii="Times New Roman" w:hAnsi="Times New Roman" w:cs="Times New Roman"/>
          <w:bCs/>
        </w:rPr>
        <w:t>distributed and spent</w:t>
      </w:r>
      <w:r w:rsidR="005A4A45">
        <w:rPr>
          <w:rFonts w:ascii="Times New Roman" w:hAnsi="Times New Roman" w:cs="Times New Roman"/>
          <w:bCs/>
        </w:rPr>
        <w:t xml:space="preserve"> on the program.</w:t>
      </w:r>
    </w:p>
    <w:p w14:paraId="0D17E3A7" w14:textId="77777777" w:rsidR="00C64D93" w:rsidRDefault="004A7878" w:rsidP="004A787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bCs/>
        </w:rPr>
      </w:pPr>
      <w:r w:rsidRPr="004A7878">
        <w:rPr>
          <w:rFonts w:ascii="Times New Roman" w:hAnsi="Times New Roman" w:cs="Times New Roman"/>
          <w:b/>
          <w:i/>
          <w:iCs/>
        </w:rPr>
        <w:t>Amount Returned</w:t>
      </w:r>
      <w:r w:rsidR="005A4A45" w:rsidRPr="004A7878">
        <w:rPr>
          <w:rFonts w:ascii="Times New Roman" w:hAnsi="Times New Roman" w:cs="Times New Roman"/>
          <w:bCs/>
        </w:rPr>
        <w:t xml:space="preserve"> is the </w:t>
      </w:r>
      <w:r w:rsidR="005F6992" w:rsidRPr="004A7878">
        <w:rPr>
          <w:rFonts w:ascii="Times New Roman" w:hAnsi="Times New Roman" w:cs="Times New Roman"/>
          <w:bCs/>
        </w:rPr>
        <w:t>amount returned if all the awarded funds weren’t used for the program,</w:t>
      </w:r>
    </w:p>
    <w:p w14:paraId="16D4A007" w14:textId="6D345E70" w:rsidR="00106CEF" w:rsidRPr="004A7878" w:rsidRDefault="005979CA" w:rsidP="00C64D93">
      <w:pPr>
        <w:pStyle w:val="ListParagraph"/>
        <w:numPr>
          <w:ilvl w:val="1"/>
          <w:numId w:val="7"/>
        </w:numPr>
        <w:spacing w:line="240" w:lineRule="auto"/>
        <w:jc w:val="both"/>
        <w:rPr>
          <w:rFonts w:ascii="Times New Roman" w:hAnsi="Times New Roman" w:cs="Times New Roman"/>
          <w:bCs/>
        </w:rPr>
      </w:pPr>
      <w:r w:rsidRPr="004A7878">
        <w:rPr>
          <w:rFonts w:ascii="Times New Roman" w:hAnsi="Times New Roman" w:cs="Times New Roman"/>
          <w:bCs/>
        </w:rPr>
        <w:t>(Amount Awarded) – (Amount Expended) = Amount Returned</w:t>
      </w:r>
    </w:p>
    <w:tbl>
      <w:tblPr>
        <w:tblStyle w:val="TableGrid"/>
        <w:tblW w:w="10065" w:type="dxa"/>
        <w:tblInd w:w="-95" w:type="dxa"/>
        <w:tblLook w:val="04A0" w:firstRow="1" w:lastRow="0" w:firstColumn="1" w:lastColumn="0" w:noHBand="0" w:noVBand="1"/>
      </w:tblPr>
      <w:tblGrid>
        <w:gridCol w:w="3111"/>
        <w:gridCol w:w="1749"/>
        <w:gridCol w:w="1890"/>
        <w:gridCol w:w="1710"/>
        <w:gridCol w:w="1605"/>
      </w:tblGrid>
      <w:tr w:rsidR="008C19A0" w:rsidRPr="00602429" w14:paraId="74A33B4F" w14:textId="77777777" w:rsidTr="00380FEE">
        <w:trPr>
          <w:trHeight w:val="267"/>
        </w:trPr>
        <w:tc>
          <w:tcPr>
            <w:tcW w:w="3111" w:type="dxa"/>
            <w:shd w:val="clear" w:color="auto" w:fill="002060"/>
          </w:tcPr>
          <w:p w14:paraId="791D6F4F" w14:textId="77777777" w:rsidR="008C19A0" w:rsidRPr="00602429" w:rsidRDefault="008C19A0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Name/Description</w:t>
            </w:r>
          </w:p>
        </w:tc>
        <w:tc>
          <w:tcPr>
            <w:tcW w:w="1749" w:type="dxa"/>
            <w:vMerge w:val="restart"/>
            <w:shd w:val="clear" w:color="auto" w:fill="002060"/>
          </w:tcPr>
          <w:p w14:paraId="794420E8" w14:textId="77777777" w:rsidR="008C19A0" w:rsidRPr="00602429" w:rsidRDefault="008C19A0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1890" w:type="dxa"/>
            <w:vMerge w:val="restart"/>
            <w:shd w:val="clear" w:color="auto" w:fill="002060"/>
          </w:tcPr>
          <w:p w14:paraId="270EA328" w14:textId="77777777" w:rsidR="008C19A0" w:rsidRDefault="008C19A0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mount </w:t>
            </w:r>
          </w:p>
          <w:p w14:paraId="3B99BB82" w14:textId="3183C87D" w:rsidR="008C19A0" w:rsidRPr="00602429" w:rsidRDefault="008C19A0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Expended</w:t>
            </w:r>
          </w:p>
        </w:tc>
        <w:tc>
          <w:tcPr>
            <w:tcW w:w="1710" w:type="dxa"/>
            <w:vMerge w:val="restart"/>
            <w:shd w:val="clear" w:color="auto" w:fill="002060"/>
          </w:tcPr>
          <w:p w14:paraId="7B42E02B" w14:textId="77777777" w:rsidR="008C19A0" w:rsidRDefault="008C19A0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Amount</w:t>
            </w:r>
          </w:p>
          <w:p w14:paraId="7C36C8D2" w14:textId="3E6934E4" w:rsidR="008C19A0" w:rsidRPr="00602429" w:rsidRDefault="008C19A0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Returned</w:t>
            </w:r>
          </w:p>
        </w:tc>
        <w:tc>
          <w:tcPr>
            <w:tcW w:w="1605" w:type="dxa"/>
            <w:vMerge w:val="restart"/>
            <w:shd w:val="clear" w:color="auto" w:fill="002060"/>
          </w:tcPr>
          <w:p w14:paraId="45AF642F" w14:textId="08F6B97E" w:rsidR="008C19A0" w:rsidRPr="00602429" w:rsidRDefault="008C19A0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8C19A0" w:rsidRPr="00602429" w14:paraId="3863AB54" w14:textId="77777777" w:rsidTr="00380FEE">
        <w:trPr>
          <w:trHeight w:val="250"/>
        </w:trPr>
        <w:tc>
          <w:tcPr>
            <w:tcW w:w="3111" w:type="dxa"/>
          </w:tcPr>
          <w:p w14:paraId="3527368B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Prevention/Education</w:t>
            </w:r>
          </w:p>
        </w:tc>
        <w:tc>
          <w:tcPr>
            <w:tcW w:w="1749" w:type="dxa"/>
            <w:vMerge/>
            <w:shd w:val="clear" w:color="auto" w:fill="0070C0"/>
          </w:tcPr>
          <w:p w14:paraId="3C643B41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vMerge/>
            <w:shd w:val="clear" w:color="auto" w:fill="002060"/>
          </w:tcPr>
          <w:p w14:paraId="0BDF32EB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vMerge/>
            <w:shd w:val="clear" w:color="auto" w:fill="0070C0"/>
          </w:tcPr>
          <w:p w14:paraId="6CC59AD3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  <w:vMerge/>
            <w:shd w:val="clear" w:color="auto" w:fill="0070C0"/>
          </w:tcPr>
          <w:p w14:paraId="6C41EE66" w14:textId="055A1ADF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19A0" w:rsidRPr="00602429" w14:paraId="252389A2" w14:textId="77777777" w:rsidTr="00380FEE">
        <w:trPr>
          <w:trHeight w:val="267"/>
        </w:trPr>
        <w:tc>
          <w:tcPr>
            <w:tcW w:w="3111" w:type="dxa"/>
          </w:tcPr>
          <w:p w14:paraId="62B07B1F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27704AA6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516BACC8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0398888B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19EC9BD9" w14:textId="0914F21A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19A0" w:rsidRPr="00602429" w14:paraId="04A0A3A3" w14:textId="77777777" w:rsidTr="00380FEE">
        <w:trPr>
          <w:trHeight w:val="250"/>
        </w:trPr>
        <w:tc>
          <w:tcPr>
            <w:tcW w:w="3111" w:type="dxa"/>
          </w:tcPr>
          <w:p w14:paraId="5F63CF5C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1316EF84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470FDFB6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51233E0B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71EF4E6D" w14:textId="7E4FA96A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19A0" w:rsidRPr="00602429" w14:paraId="58DCF93F" w14:textId="77777777" w:rsidTr="00380FEE">
        <w:trPr>
          <w:trHeight w:val="267"/>
        </w:trPr>
        <w:tc>
          <w:tcPr>
            <w:tcW w:w="3111" w:type="dxa"/>
          </w:tcPr>
          <w:p w14:paraId="21B25765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51CF737D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177496F3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21482E17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1E8E6C49" w14:textId="51FE3BC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19A0" w:rsidRPr="00602429" w14:paraId="2BE24A4F" w14:textId="77777777" w:rsidTr="00380FEE">
        <w:trPr>
          <w:trHeight w:val="250"/>
        </w:trPr>
        <w:tc>
          <w:tcPr>
            <w:tcW w:w="3111" w:type="dxa"/>
          </w:tcPr>
          <w:p w14:paraId="3052BFBA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7192143D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47E677C5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0151FBD1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0C1F67EB" w14:textId="09399691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19A0" w:rsidRPr="00602429" w14:paraId="07852509" w14:textId="77777777" w:rsidTr="00380FEE">
        <w:trPr>
          <w:trHeight w:val="250"/>
        </w:trPr>
        <w:tc>
          <w:tcPr>
            <w:tcW w:w="3111" w:type="dxa"/>
          </w:tcPr>
          <w:p w14:paraId="23498B6C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57767617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6FB30966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55A16BDF" w14:textId="77777777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769D319C" w14:textId="06B7D635" w:rsidR="008C19A0" w:rsidRPr="00602429" w:rsidRDefault="008C19A0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19EA8B63" w14:textId="77777777" w:rsidR="00F35F1A" w:rsidRDefault="00F35F1A" w:rsidP="00F35F1A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10065" w:type="dxa"/>
        <w:tblInd w:w="-95" w:type="dxa"/>
        <w:tblLook w:val="04A0" w:firstRow="1" w:lastRow="0" w:firstColumn="1" w:lastColumn="0" w:noHBand="0" w:noVBand="1"/>
      </w:tblPr>
      <w:tblGrid>
        <w:gridCol w:w="3111"/>
        <w:gridCol w:w="1749"/>
        <w:gridCol w:w="1890"/>
        <w:gridCol w:w="1710"/>
        <w:gridCol w:w="1605"/>
      </w:tblGrid>
      <w:tr w:rsidR="008C037F" w:rsidRPr="00602429" w14:paraId="0ED800E8" w14:textId="77777777" w:rsidTr="0025422E">
        <w:trPr>
          <w:trHeight w:val="267"/>
        </w:trPr>
        <w:tc>
          <w:tcPr>
            <w:tcW w:w="3111" w:type="dxa"/>
            <w:shd w:val="clear" w:color="auto" w:fill="002060"/>
          </w:tcPr>
          <w:p w14:paraId="00E879DC" w14:textId="77777777" w:rsidR="008C037F" w:rsidRPr="00602429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Name/Description</w:t>
            </w:r>
          </w:p>
        </w:tc>
        <w:tc>
          <w:tcPr>
            <w:tcW w:w="1749" w:type="dxa"/>
            <w:vMerge w:val="restart"/>
            <w:shd w:val="clear" w:color="auto" w:fill="002060"/>
          </w:tcPr>
          <w:p w14:paraId="719790CF" w14:textId="77777777" w:rsidR="008C037F" w:rsidRPr="00602429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1890" w:type="dxa"/>
            <w:vMerge w:val="restart"/>
            <w:shd w:val="clear" w:color="auto" w:fill="002060"/>
          </w:tcPr>
          <w:p w14:paraId="5E9B55A0" w14:textId="77777777" w:rsidR="008C037F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mount </w:t>
            </w:r>
          </w:p>
          <w:p w14:paraId="0830CD3F" w14:textId="77777777" w:rsidR="008C037F" w:rsidRPr="00602429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Expended</w:t>
            </w:r>
          </w:p>
        </w:tc>
        <w:tc>
          <w:tcPr>
            <w:tcW w:w="1710" w:type="dxa"/>
            <w:vMerge w:val="restart"/>
            <w:shd w:val="clear" w:color="auto" w:fill="002060"/>
          </w:tcPr>
          <w:p w14:paraId="533E8F80" w14:textId="77777777" w:rsidR="008C037F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Amount</w:t>
            </w:r>
          </w:p>
          <w:p w14:paraId="22140262" w14:textId="77777777" w:rsidR="008C037F" w:rsidRPr="00602429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Returned</w:t>
            </w:r>
          </w:p>
        </w:tc>
        <w:tc>
          <w:tcPr>
            <w:tcW w:w="1605" w:type="dxa"/>
            <w:vMerge w:val="restart"/>
            <w:shd w:val="clear" w:color="auto" w:fill="002060"/>
          </w:tcPr>
          <w:p w14:paraId="74AC3E1E" w14:textId="77777777" w:rsidR="008C037F" w:rsidRPr="00602429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8C037F" w:rsidRPr="00602429" w14:paraId="5D6EE20A" w14:textId="77777777" w:rsidTr="0025422E">
        <w:trPr>
          <w:trHeight w:val="250"/>
        </w:trPr>
        <w:tc>
          <w:tcPr>
            <w:tcW w:w="3111" w:type="dxa"/>
          </w:tcPr>
          <w:p w14:paraId="0FA78F70" w14:textId="07073732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u w:val="single"/>
              </w:rPr>
              <w:t>Treatment/Intervention</w:t>
            </w:r>
          </w:p>
        </w:tc>
        <w:tc>
          <w:tcPr>
            <w:tcW w:w="1749" w:type="dxa"/>
            <w:vMerge/>
            <w:shd w:val="clear" w:color="auto" w:fill="0070C0"/>
          </w:tcPr>
          <w:p w14:paraId="2A367648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vMerge/>
            <w:shd w:val="clear" w:color="auto" w:fill="002060"/>
          </w:tcPr>
          <w:p w14:paraId="066483A6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vMerge/>
            <w:shd w:val="clear" w:color="auto" w:fill="0070C0"/>
          </w:tcPr>
          <w:p w14:paraId="591B2276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  <w:vMerge/>
            <w:shd w:val="clear" w:color="auto" w:fill="0070C0"/>
          </w:tcPr>
          <w:p w14:paraId="0105FAB0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037F" w:rsidRPr="00602429" w14:paraId="0E51E66E" w14:textId="77777777" w:rsidTr="0025422E">
        <w:trPr>
          <w:trHeight w:val="267"/>
        </w:trPr>
        <w:tc>
          <w:tcPr>
            <w:tcW w:w="3111" w:type="dxa"/>
          </w:tcPr>
          <w:p w14:paraId="01E28B01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6AFB5D7B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483E39C3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163AC4FC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67A3B489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037F" w:rsidRPr="00602429" w14:paraId="15372856" w14:textId="77777777" w:rsidTr="0025422E">
        <w:trPr>
          <w:trHeight w:val="250"/>
        </w:trPr>
        <w:tc>
          <w:tcPr>
            <w:tcW w:w="3111" w:type="dxa"/>
          </w:tcPr>
          <w:p w14:paraId="7701CAB2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1ACA0C79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544D3088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304BC28D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65735956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037F" w:rsidRPr="00602429" w14:paraId="3D395C08" w14:textId="77777777" w:rsidTr="0025422E">
        <w:trPr>
          <w:trHeight w:val="267"/>
        </w:trPr>
        <w:tc>
          <w:tcPr>
            <w:tcW w:w="3111" w:type="dxa"/>
          </w:tcPr>
          <w:p w14:paraId="00133AE5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7CC719E3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7D390A3B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104A6F26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1296C612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037F" w:rsidRPr="00602429" w14:paraId="026FCD2B" w14:textId="77777777" w:rsidTr="0025422E">
        <w:trPr>
          <w:trHeight w:val="250"/>
        </w:trPr>
        <w:tc>
          <w:tcPr>
            <w:tcW w:w="3111" w:type="dxa"/>
          </w:tcPr>
          <w:p w14:paraId="5C8C8149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1548BA51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22208560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54A98672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0697A3B3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037F" w:rsidRPr="00602429" w14:paraId="632F685F" w14:textId="77777777" w:rsidTr="0025422E">
        <w:trPr>
          <w:trHeight w:val="250"/>
        </w:trPr>
        <w:tc>
          <w:tcPr>
            <w:tcW w:w="3111" w:type="dxa"/>
          </w:tcPr>
          <w:p w14:paraId="161E9482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2E340750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1D094881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082F386F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1694BD50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0C3EFAC0" w14:textId="77777777" w:rsidR="008C037F" w:rsidRDefault="008C037F" w:rsidP="00F35F1A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10065" w:type="dxa"/>
        <w:tblInd w:w="-95" w:type="dxa"/>
        <w:tblLook w:val="04A0" w:firstRow="1" w:lastRow="0" w:firstColumn="1" w:lastColumn="0" w:noHBand="0" w:noVBand="1"/>
      </w:tblPr>
      <w:tblGrid>
        <w:gridCol w:w="3111"/>
        <w:gridCol w:w="1749"/>
        <w:gridCol w:w="1890"/>
        <w:gridCol w:w="1710"/>
        <w:gridCol w:w="1605"/>
      </w:tblGrid>
      <w:tr w:rsidR="008C037F" w:rsidRPr="00602429" w14:paraId="14DD5A1E" w14:textId="77777777" w:rsidTr="0025422E">
        <w:trPr>
          <w:trHeight w:val="267"/>
        </w:trPr>
        <w:tc>
          <w:tcPr>
            <w:tcW w:w="3111" w:type="dxa"/>
            <w:shd w:val="clear" w:color="auto" w:fill="002060"/>
          </w:tcPr>
          <w:p w14:paraId="15D1D372" w14:textId="77777777" w:rsidR="008C037F" w:rsidRPr="00602429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Name/Description</w:t>
            </w:r>
          </w:p>
        </w:tc>
        <w:tc>
          <w:tcPr>
            <w:tcW w:w="1749" w:type="dxa"/>
            <w:vMerge w:val="restart"/>
            <w:shd w:val="clear" w:color="auto" w:fill="002060"/>
          </w:tcPr>
          <w:p w14:paraId="2DA98193" w14:textId="77777777" w:rsidR="008C037F" w:rsidRPr="00602429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1890" w:type="dxa"/>
            <w:vMerge w:val="restart"/>
            <w:shd w:val="clear" w:color="auto" w:fill="002060"/>
          </w:tcPr>
          <w:p w14:paraId="5ADCB0FA" w14:textId="77777777" w:rsidR="008C037F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mount </w:t>
            </w:r>
          </w:p>
          <w:p w14:paraId="5F7E5916" w14:textId="77777777" w:rsidR="008C037F" w:rsidRPr="00602429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Expended</w:t>
            </w:r>
          </w:p>
        </w:tc>
        <w:tc>
          <w:tcPr>
            <w:tcW w:w="1710" w:type="dxa"/>
            <w:vMerge w:val="restart"/>
            <w:shd w:val="clear" w:color="auto" w:fill="002060"/>
          </w:tcPr>
          <w:p w14:paraId="0D2C7AE9" w14:textId="77777777" w:rsidR="008C037F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Amount</w:t>
            </w:r>
          </w:p>
          <w:p w14:paraId="7E73EEEB" w14:textId="77777777" w:rsidR="008C037F" w:rsidRPr="00602429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Returned</w:t>
            </w:r>
          </w:p>
        </w:tc>
        <w:tc>
          <w:tcPr>
            <w:tcW w:w="1605" w:type="dxa"/>
            <w:vMerge w:val="restart"/>
            <w:shd w:val="clear" w:color="auto" w:fill="002060"/>
          </w:tcPr>
          <w:p w14:paraId="40A1A901" w14:textId="77777777" w:rsidR="008C037F" w:rsidRPr="00602429" w:rsidRDefault="008C037F" w:rsidP="0025422E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8C037F" w:rsidRPr="00602429" w14:paraId="73B11376" w14:textId="77777777" w:rsidTr="0025422E">
        <w:trPr>
          <w:trHeight w:val="250"/>
        </w:trPr>
        <w:tc>
          <w:tcPr>
            <w:tcW w:w="3111" w:type="dxa"/>
          </w:tcPr>
          <w:p w14:paraId="0AD6E0B5" w14:textId="04CC6A62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  <w:u w:val="single"/>
              </w:rPr>
              <w:t>Justice Services/Activities</w:t>
            </w:r>
          </w:p>
        </w:tc>
        <w:tc>
          <w:tcPr>
            <w:tcW w:w="1749" w:type="dxa"/>
            <w:vMerge/>
            <w:shd w:val="clear" w:color="auto" w:fill="0070C0"/>
          </w:tcPr>
          <w:p w14:paraId="70772EE2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vMerge/>
            <w:shd w:val="clear" w:color="auto" w:fill="002060"/>
          </w:tcPr>
          <w:p w14:paraId="274E779C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vMerge/>
            <w:shd w:val="clear" w:color="auto" w:fill="0070C0"/>
          </w:tcPr>
          <w:p w14:paraId="084F578B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  <w:vMerge/>
            <w:shd w:val="clear" w:color="auto" w:fill="0070C0"/>
          </w:tcPr>
          <w:p w14:paraId="66DE27FD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037F" w:rsidRPr="00602429" w14:paraId="5CE0349F" w14:textId="77777777" w:rsidTr="0025422E">
        <w:trPr>
          <w:trHeight w:val="267"/>
        </w:trPr>
        <w:tc>
          <w:tcPr>
            <w:tcW w:w="3111" w:type="dxa"/>
          </w:tcPr>
          <w:p w14:paraId="6B448E0D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400A700D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6B7968C7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2BB59421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700076F3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037F" w:rsidRPr="00602429" w14:paraId="4CD6A923" w14:textId="77777777" w:rsidTr="0025422E">
        <w:trPr>
          <w:trHeight w:val="250"/>
        </w:trPr>
        <w:tc>
          <w:tcPr>
            <w:tcW w:w="3111" w:type="dxa"/>
          </w:tcPr>
          <w:p w14:paraId="204FAAC7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2B57672A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531D8C0D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2F92A7BD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2839CF69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037F" w:rsidRPr="00602429" w14:paraId="15926737" w14:textId="77777777" w:rsidTr="0025422E">
        <w:trPr>
          <w:trHeight w:val="267"/>
        </w:trPr>
        <w:tc>
          <w:tcPr>
            <w:tcW w:w="3111" w:type="dxa"/>
          </w:tcPr>
          <w:p w14:paraId="6223942E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09F89B34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2166E259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03063C9D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21500311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037F" w:rsidRPr="00602429" w14:paraId="59D72CD6" w14:textId="77777777" w:rsidTr="0025422E">
        <w:trPr>
          <w:trHeight w:val="250"/>
        </w:trPr>
        <w:tc>
          <w:tcPr>
            <w:tcW w:w="3111" w:type="dxa"/>
          </w:tcPr>
          <w:p w14:paraId="2C8E70C3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6F88C320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6CB29E1B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1B6858D6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0D24DA4B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8C037F" w:rsidRPr="00602429" w14:paraId="1C1A112B" w14:textId="77777777" w:rsidTr="0025422E">
        <w:trPr>
          <w:trHeight w:val="250"/>
        </w:trPr>
        <w:tc>
          <w:tcPr>
            <w:tcW w:w="3111" w:type="dxa"/>
          </w:tcPr>
          <w:p w14:paraId="2EDFF36C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</w:tcPr>
          <w:p w14:paraId="608A3C5E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323ABC97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1261A98D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47B23EA5" w14:textId="77777777" w:rsidR="008C037F" w:rsidRPr="00602429" w:rsidRDefault="008C037F" w:rsidP="0025422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4CBF625A" w14:textId="77777777" w:rsidR="00123175" w:rsidRDefault="00BC4F5D" w:rsidP="008C037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mallCap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20E646" wp14:editId="4477ECA0">
                <wp:simplePos x="0" y="0"/>
                <wp:positionH relativeFrom="page">
                  <wp:posOffset>-5715</wp:posOffset>
                </wp:positionH>
                <wp:positionV relativeFrom="paragraph">
                  <wp:posOffset>795655</wp:posOffset>
                </wp:positionV>
                <wp:extent cx="7778115" cy="393192"/>
                <wp:effectExtent l="0" t="0" r="0" b="698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8115" cy="3931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76B9F6" w14:textId="5898791A" w:rsidR="00F35F1A" w:rsidRPr="001D1B4F" w:rsidRDefault="00F35F1A" w:rsidP="00F35F1A">
                            <w:pPr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20E646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margin-left:-.45pt;margin-top:62.65pt;width:612.45pt;height:30.95pt;z-index:25165926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" filled="f" stroked="f" strokeweight=".5pt">
                <v:textbox>
                  <w:txbxContent>
                    <w:p w14:paraId="6376B9F6" w14:textId="5898791A" w:rsidR="00F35F1A" w:rsidRPr="001D1B4F" w:rsidRDefault="00F35F1A" w:rsidP="00F35F1A">
                      <w:pPr>
                        <w:rPr>
                          <w:rFonts w:ascii="Times New Roman" w:hAnsi="Times New Roman" w:cs="Times New Roman"/>
                          <w:color w:val="808080" w:themeColor="background1" w:themeShade="8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FC96A82" w14:textId="6089E4EE" w:rsidR="005C28C4" w:rsidRDefault="00F35F1A" w:rsidP="008C037F">
      <w:pPr>
        <w:rPr>
          <w:rFonts w:ascii="Times New Roman" w:hAnsi="Times New Roman" w:cs="Times New Roman"/>
          <w:bCs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lastRenderedPageBreak/>
        <w:t>Budget</w:t>
      </w:r>
      <w:r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Pr="00B909F2">
        <w:rPr>
          <w:rFonts w:ascii="Times New Roman" w:hAnsi="Times New Roman" w:cs="Times New Roman"/>
          <w:bCs/>
          <w:sz w:val="24"/>
          <w:szCs w:val="24"/>
        </w:rPr>
        <w:t xml:space="preserve">Final </w:t>
      </w:r>
      <w:r>
        <w:rPr>
          <w:rFonts w:ascii="Times New Roman" w:hAnsi="Times New Roman" w:cs="Times New Roman"/>
          <w:bCs/>
          <w:sz w:val="24"/>
          <w:szCs w:val="24"/>
        </w:rPr>
        <w:t>amount</w:t>
      </w:r>
      <w:r w:rsidRPr="00B909F2">
        <w:rPr>
          <w:rFonts w:ascii="Times New Roman" w:hAnsi="Times New Roman" w:cs="Times New Roman"/>
          <w:bCs/>
          <w:sz w:val="24"/>
          <w:szCs w:val="24"/>
        </w:rPr>
        <w:t xml:space="preserve"> spent based </w:t>
      </w:r>
      <w:r>
        <w:rPr>
          <w:rFonts w:ascii="Times New Roman" w:hAnsi="Times New Roman" w:cs="Times New Roman"/>
          <w:bCs/>
          <w:sz w:val="24"/>
          <w:szCs w:val="24"/>
        </w:rPr>
        <w:t xml:space="preserve">on the approved </w:t>
      </w:r>
      <w:r w:rsidRPr="00B909F2">
        <w:rPr>
          <w:rFonts w:ascii="Times New Roman" w:hAnsi="Times New Roman" w:cs="Times New Roman"/>
          <w:bCs/>
          <w:sz w:val="24"/>
          <w:szCs w:val="24"/>
        </w:rPr>
        <w:t>CCP</w:t>
      </w:r>
      <w:r>
        <w:rPr>
          <w:rFonts w:ascii="Times New Roman" w:hAnsi="Times New Roman" w:cs="Times New Roman"/>
          <w:bCs/>
          <w:sz w:val="24"/>
          <w:szCs w:val="24"/>
        </w:rPr>
        <w:t xml:space="preserve"> budget allocations</w:t>
      </w:r>
      <w:r w:rsidRPr="00B909F2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54B4CFA" w14:textId="015C95AC" w:rsidR="006E08C0" w:rsidRPr="0041595C" w:rsidRDefault="00E8641A" w:rsidP="00E8641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</w:rPr>
        <w:t>Approved CCP Budget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sz w:val="24"/>
          <w:szCs w:val="24"/>
        </w:rPr>
        <w:t>amount alloca</w:t>
      </w:r>
      <w:r w:rsidR="00960131">
        <w:rPr>
          <w:rFonts w:ascii="Times New Roman" w:hAnsi="Times New Roman" w:cs="Times New Roman"/>
          <w:bCs/>
          <w:sz w:val="24"/>
          <w:szCs w:val="24"/>
        </w:rPr>
        <w:t xml:space="preserve">ted per category approved </w:t>
      </w:r>
      <w:r w:rsidR="0041595C">
        <w:rPr>
          <w:rFonts w:ascii="Times New Roman" w:hAnsi="Times New Roman" w:cs="Times New Roman"/>
          <w:bCs/>
          <w:sz w:val="24"/>
          <w:szCs w:val="24"/>
        </w:rPr>
        <w:t>by the CCP. This is identified in the fund document portion of the CCP and can be found in your CCP Approval Letter</w:t>
      </w:r>
    </w:p>
    <w:p w14:paraId="4318F4F5" w14:textId="184190A3" w:rsidR="0041595C" w:rsidRPr="0041595C" w:rsidRDefault="0041595C" w:rsidP="00E8641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</w:rPr>
        <w:t>Amount Awarded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amount given to grant applicants to fund their programs.</w:t>
      </w:r>
    </w:p>
    <w:p w14:paraId="5DBAF8A3" w14:textId="4DB67E72" w:rsidR="0041595C" w:rsidRPr="00362E82" w:rsidRDefault="00362E82" w:rsidP="00E8641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</w:rPr>
        <w:t>Total Expenditures:</w:t>
      </w:r>
      <w:r>
        <w:rPr>
          <w:rFonts w:ascii="Times New Roman" w:hAnsi="Times New Roman" w:cs="Times New Roman"/>
          <w:bCs/>
          <w:sz w:val="24"/>
          <w:szCs w:val="24"/>
        </w:rPr>
        <w:t xml:space="preserve"> total amount </w:t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>distributed and spent</w:t>
      </w:r>
      <w:r>
        <w:rPr>
          <w:rFonts w:ascii="Times New Roman" w:hAnsi="Times New Roman" w:cs="Times New Roman"/>
          <w:bCs/>
          <w:sz w:val="24"/>
          <w:szCs w:val="24"/>
        </w:rPr>
        <w:t xml:space="preserve"> for the year.</w:t>
      </w:r>
    </w:p>
    <w:p w14:paraId="58ECD58F" w14:textId="4AB6867A" w:rsidR="00362E82" w:rsidRPr="00C64D93" w:rsidRDefault="00362E82" w:rsidP="00E8641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</w:rPr>
        <w:t xml:space="preserve">Balance: </w:t>
      </w:r>
      <w:r>
        <w:rPr>
          <w:rFonts w:ascii="Times New Roman" w:hAnsi="Times New Roman" w:cs="Times New Roman"/>
          <w:bCs/>
          <w:sz w:val="24"/>
          <w:szCs w:val="24"/>
        </w:rPr>
        <w:t>unused funds for the year</w:t>
      </w:r>
      <w:r w:rsidR="00C64D93">
        <w:rPr>
          <w:rFonts w:ascii="Times New Roman" w:hAnsi="Times New Roman" w:cs="Times New Roman"/>
          <w:bCs/>
          <w:sz w:val="24"/>
          <w:szCs w:val="24"/>
        </w:rPr>
        <w:t>:</w:t>
      </w:r>
    </w:p>
    <w:p w14:paraId="792A00DF" w14:textId="3FFC1E45" w:rsidR="00C64D93" w:rsidRPr="005C28C4" w:rsidRDefault="00C64D93" w:rsidP="00C64D93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(Approved CCP Budget) – (Total Expenditures) = Year End Balance</w:t>
      </w:r>
    </w:p>
    <w:p w14:paraId="1FF15561" w14:textId="77777777" w:rsidR="005C28C4" w:rsidRPr="005C28C4" w:rsidRDefault="005C28C4" w:rsidP="005C28C4">
      <w:pPr>
        <w:rPr>
          <w:rFonts w:ascii="Times New Roman" w:hAnsi="Times New Roman" w:cs="Times New Roman"/>
          <w:b/>
          <w:i/>
          <w:iCs/>
          <w:sz w:val="24"/>
          <w:szCs w:val="24"/>
        </w:rPr>
      </w:pPr>
    </w:p>
    <w:tbl>
      <w:tblPr>
        <w:tblW w:w="94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0"/>
        <w:gridCol w:w="1373"/>
        <w:gridCol w:w="2137"/>
        <w:gridCol w:w="2340"/>
        <w:gridCol w:w="2520"/>
      </w:tblGrid>
      <w:tr w:rsidR="00F35F1A" w:rsidRPr="00602429" w14:paraId="6785364A" w14:textId="77777777" w:rsidTr="00FD1AFA">
        <w:trPr>
          <w:trHeight w:val="530"/>
        </w:trPr>
        <w:tc>
          <w:tcPr>
            <w:tcW w:w="2453" w:type="dxa"/>
            <w:gridSpan w:val="2"/>
            <w:shd w:val="clear" w:color="auto" w:fill="002060"/>
          </w:tcPr>
          <w:p w14:paraId="1648FB50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Category</w:t>
            </w:r>
          </w:p>
        </w:tc>
        <w:tc>
          <w:tcPr>
            <w:tcW w:w="2137" w:type="dxa"/>
            <w:shd w:val="clear" w:color="auto" w:fill="002060"/>
          </w:tcPr>
          <w:p w14:paraId="08DDEA42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pproved CCP Budget </w:t>
            </w:r>
          </w:p>
        </w:tc>
        <w:tc>
          <w:tcPr>
            <w:tcW w:w="2340" w:type="dxa"/>
            <w:shd w:val="clear" w:color="auto" w:fill="002060"/>
          </w:tcPr>
          <w:p w14:paraId="44709050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Total Expenditures</w:t>
            </w:r>
          </w:p>
        </w:tc>
        <w:tc>
          <w:tcPr>
            <w:tcW w:w="2520" w:type="dxa"/>
            <w:shd w:val="clear" w:color="auto" w:fill="002060"/>
          </w:tcPr>
          <w:p w14:paraId="2D5D1897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Year End </w:t>
            </w: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Balance</w:t>
            </w:r>
          </w:p>
        </w:tc>
      </w:tr>
      <w:tr w:rsidR="00F35F1A" w:rsidRPr="00602429" w14:paraId="34F65D23" w14:textId="77777777" w:rsidTr="00FD1AFA">
        <w:trPr>
          <w:trHeight w:val="208"/>
        </w:trPr>
        <w:tc>
          <w:tcPr>
            <w:tcW w:w="2453" w:type="dxa"/>
            <w:gridSpan w:val="2"/>
          </w:tcPr>
          <w:p w14:paraId="7C80A220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Prevention/Education</w:t>
            </w:r>
          </w:p>
          <w:p w14:paraId="6DD89F62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2137" w:type="dxa"/>
          </w:tcPr>
          <w:p w14:paraId="2A6752E3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58E391AD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2D587111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22C05689" w14:textId="77777777" w:rsidTr="00FD1AFA">
        <w:trPr>
          <w:trHeight w:val="260"/>
        </w:trPr>
        <w:tc>
          <w:tcPr>
            <w:tcW w:w="2453" w:type="dxa"/>
            <w:gridSpan w:val="2"/>
          </w:tcPr>
          <w:p w14:paraId="6A5FD7E3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Treatment/Intervention</w:t>
            </w:r>
          </w:p>
          <w:p w14:paraId="79EA06F0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2137" w:type="dxa"/>
          </w:tcPr>
          <w:p w14:paraId="22191F79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38D92938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7E0F0F06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352195CE" w14:textId="77777777" w:rsidTr="00FD1AFA">
        <w:trPr>
          <w:trHeight w:val="208"/>
        </w:trPr>
        <w:tc>
          <w:tcPr>
            <w:tcW w:w="2453" w:type="dxa"/>
            <w:gridSpan w:val="2"/>
          </w:tcPr>
          <w:p w14:paraId="47C49B43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Criminal Justice Services/Activities</w:t>
            </w:r>
          </w:p>
        </w:tc>
        <w:tc>
          <w:tcPr>
            <w:tcW w:w="2137" w:type="dxa"/>
          </w:tcPr>
          <w:p w14:paraId="5C853CD8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7E7C0CB2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78000DE2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15576EAF" w14:textId="77777777" w:rsidTr="00FD1AFA">
        <w:trPr>
          <w:trHeight w:val="208"/>
        </w:trPr>
        <w:tc>
          <w:tcPr>
            <w:tcW w:w="2453" w:type="dxa"/>
            <w:gridSpan w:val="2"/>
          </w:tcPr>
          <w:p w14:paraId="647CDFAB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Administrative</w:t>
            </w:r>
          </w:p>
          <w:p w14:paraId="259D892D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2137" w:type="dxa"/>
          </w:tcPr>
          <w:p w14:paraId="27A445F6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641CB433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3C39ED75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CB0D9D" w14:paraId="403B9A49" w14:textId="77777777" w:rsidTr="00FD1AFA">
        <w:trPr>
          <w:gridBefore w:val="1"/>
          <w:wBefore w:w="1080" w:type="dxa"/>
          <w:trHeight w:val="221"/>
        </w:trPr>
        <w:tc>
          <w:tcPr>
            <w:tcW w:w="1373" w:type="dxa"/>
            <w:shd w:val="clear" w:color="auto" w:fill="BF8F00" w:themeFill="accent4" w:themeFillShade="BF"/>
          </w:tcPr>
          <w:p w14:paraId="563DE67F" w14:textId="77777777" w:rsidR="00F35F1A" w:rsidRPr="00CB0D9D" w:rsidRDefault="00F35F1A" w:rsidP="00FD1AFA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  <w:r w:rsidRPr="00CB0D9D">
              <w:rPr>
                <w:rFonts w:ascii="Times New Roman" w:hAnsi="Times New Roman" w:cs="Times New Roman"/>
                <w:b/>
              </w:rPr>
              <w:t>Totals:</w:t>
            </w:r>
          </w:p>
        </w:tc>
        <w:tc>
          <w:tcPr>
            <w:tcW w:w="2137" w:type="dxa"/>
          </w:tcPr>
          <w:p w14:paraId="1FC07573" w14:textId="77777777" w:rsidR="00F35F1A" w:rsidRPr="00CB0D9D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3566720D" w14:textId="77777777" w:rsidR="00F35F1A" w:rsidRPr="00CB0D9D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36323C2F" w14:textId="77777777" w:rsidR="00F35F1A" w:rsidRPr="00CB0D9D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99AB9BC" w14:textId="64B5C8DC" w:rsidR="00B61EC9" w:rsidRDefault="00B61EC9" w:rsidP="00F35F1A">
      <w:pPr>
        <w:rPr>
          <w:rFonts w:ascii="Times New Roman" w:hAnsi="Times New Roman" w:cs="Times New Roman"/>
        </w:rPr>
      </w:pPr>
    </w:p>
    <w:p w14:paraId="1E78CDB7" w14:textId="77777777" w:rsidR="002770F5" w:rsidRDefault="002770F5">
      <w:pPr>
        <w:rPr>
          <w:rFonts w:ascii="Times New Roman" w:hAnsi="Times New Roman" w:cs="Times New Roman"/>
        </w:rPr>
      </w:pPr>
    </w:p>
    <w:p w14:paraId="2CE79B68" w14:textId="42AF5451" w:rsidR="00B61EC9" w:rsidRDefault="002770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Report </w:t>
      </w:r>
      <w:proofErr w:type="gramStart"/>
      <w:r>
        <w:rPr>
          <w:rFonts w:ascii="Times New Roman" w:hAnsi="Times New Roman" w:cs="Times New Roman"/>
          <w:b/>
          <w:bCs/>
          <w:i/>
          <w:iCs/>
        </w:rPr>
        <w:t>continues on</w:t>
      </w:r>
      <w:proofErr w:type="gramEnd"/>
      <w:r>
        <w:rPr>
          <w:rFonts w:ascii="Times New Roman" w:hAnsi="Times New Roman" w:cs="Times New Roman"/>
          <w:b/>
          <w:bCs/>
          <w:i/>
          <w:iCs/>
        </w:rPr>
        <w:t xml:space="preserve"> next page.</w:t>
      </w:r>
      <w:r w:rsidR="00B61EC9">
        <w:rPr>
          <w:rFonts w:ascii="Times New Roman" w:hAnsi="Times New Roman" w:cs="Times New Roman"/>
        </w:rPr>
        <w:br w:type="page"/>
      </w:r>
    </w:p>
    <w:p w14:paraId="4FD44B9F" w14:textId="77777777" w:rsidR="00F35F1A" w:rsidRDefault="00F35F1A" w:rsidP="00F35F1A">
      <w:pPr>
        <w:pBdr>
          <w:top w:val="single" w:sz="12" w:space="1" w:color="auto"/>
          <w:bottom w:val="single" w:sz="12" w:space="1" w:color="auto"/>
        </w:pBdr>
        <w:shd w:val="clear" w:color="auto" w:fill="FFC000" w:themeFill="accent4"/>
        <w:rPr>
          <w:rFonts w:ascii="Times New Roman" w:hAnsi="Times New Roman" w:cs="Times New Roman"/>
          <w:b/>
          <w:bCs/>
          <w:smallCaps/>
          <w:sz w:val="26"/>
          <w:szCs w:val="26"/>
        </w:rPr>
      </w:pPr>
      <w:r w:rsidRPr="00CB0D9D">
        <w:rPr>
          <w:rFonts w:ascii="Times New Roman" w:hAnsi="Times New Roman" w:cs="Times New Roman"/>
          <w:b/>
          <w:bCs/>
          <w:smallCaps/>
          <w:sz w:val="26"/>
          <w:szCs w:val="26"/>
        </w:rPr>
        <w:lastRenderedPageBreak/>
        <w:t>Section II: End of Year Evaluation</w:t>
      </w:r>
    </w:p>
    <w:p w14:paraId="1E65E2F0" w14:textId="3949E0D8" w:rsidR="00F35F1A" w:rsidRPr="002253F8" w:rsidRDefault="00F35F1A" w:rsidP="00F35F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2253F8">
        <w:rPr>
          <w:rFonts w:ascii="Times New Roman" w:hAnsi="Times New Roman" w:cs="Times New Roman"/>
          <w:sz w:val="24"/>
          <w:szCs w:val="24"/>
        </w:rPr>
        <w:t>nswer the following questions</w:t>
      </w:r>
      <w:r>
        <w:rPr>
          <w:rFonts w:ascii="Times New Roman" w:hAnsi="Times New Roman" w:cs="Times New Roman"/>
          <w:sz w:val="24"/>
          <w:szCs w:val="24"/>
        </w:rPr>
        <w:t xml:space="preserve"> by marking (X) in the Yes/No column and answer any follow-up ques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95"/>
        <w:gridCol w:w="630"/>
        <w:gridCol w:w="625"/>
      </w:tblGrid>
      <w:tr w:rsidR="00F35F1A" w14:paraId="6CEFE7E5" w14:textId="77777777" w:rsidTr="00FD1AFA">
        <w:tc>
          <w:tcPr>
            <w:tcW w:w="8095" w:type="dxa"/>
            <w:shd w:val="clear" w:color="auto" w:fill="002060"/>
          </w:tcPr>
          <w:p w14:paraId="45BFD24D" w14:textId="77777777" w:rsidR="00F35F1A" w:rsidRDefault="00F35F1A" w:rsidP="00FD1AFA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30" w:type="dxa"/>
            <w:shd w:val="clear" w:color="auto" w:fill="002060"/>
          </w:tcPr>
          <w:p w14:paraId="6AF3A7E4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5542">
              <w:rPr>
                <w:rFonts w:ascii="Times New Roman" w:hAnsi="Times New Roman" w:cs="Times New Roman"/>
                <w:b/>
                <w:bCs/>
              </w:rPr>
              <w:t>Yes</w:t>
            </w:r>
          </w:p>
        </w:tc>
        <w:tc>
          <w:tcPr>
            <w:tcW w:w="625" w:type="dxa"/>
            <w:shd w:val="clear" w:color="auto" w:fill="002060"/>
          </w:tcPr>
          <w:p w14:paraId="207CC074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5542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</w:tr>
      <w:tr w:rsidR="00F35F1A" w14:paraId="0FAE6083" w14:textId="77777777" w:rsidTr="00FD1AFA">
        <w:tc>
          <w:tcPr>
            <w:tcW w:w="8095" w:type="dxa"/>
            <w:shd w:val="clear" w:color="auto" w:fill="FFFFFF" w:themeFill="background1"/>
          </w:tcPr>
          <w:p w14:paraId="4AA04084" w14:textId="77777777" w:rsidR="00F35F1A" w:rsidRPr="008324ED" w:rsidRDefault="00F35F1A" w:rsidP="00F35F1A">
            <w:pPr>
              <w:pStyle w:val="ListParagraph"/>
              <w:numPr>
                <w:ilvl w:val="0"/>
                <w:numId w:val="4"/>
              </w:numPr>
              <w:spacing w:after="120"/>
              <w:rPr>
                <w:rFonts w:ascii="Times New Roman" w:hAnsi="Times New Roman" w:cs="Times New Roman"/>
                <w:sz w:val="26"/>
                <w:szCs w:val="26"/>
              </w:rPr>
            </w:pPr>
            <w:r w:rsidRPr="008324ED">
              <w:rPr>
                <w:rFonts w:ascii="Times New Roman" w:hAnsi="Times New Roman" w:cs="Times New Roman"/>
              </w:rPr>
              <w:t>During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4ED">
              <w:rPr>
                <w:rFonts w:ascii="Times New Roman" w:hAnsi="Times New Roman" w:cs="Times New Roman"/>
              </w:rPr>
              <w:t xml:space="preserve">CCP year, did the LCC expend more money in the </w:t>
            </w:r>
            <w:r w:rsidRPr="00A9749C">
              <w:rPr>
                <w:rFonts w:ascii="Times New Roman" w:hAnsi="Times New Roman" w:cs="Times New Roman"/>
                <w:u w:val="single"/>
              </w:rPr>
              <w:t>administrative</w:t>
            </w:r>
            <w:r w:rsidRPr="008324ED">
              <w:rPr>
                <w:rFonts w:ascii="Times New Roman" w:hAnsi="Times New Roman" w:cs="Times New Roman"/>
              </w:rPr>
              <w:t xml:space="preserve"> category than any of the other three categories of Prevention/Education, Treatment/Intervention, and Justice Services?</w:t>
            </w:r>
          </w:p>
        </w:tc>
        <w:tc>
          <w:tcPr>
            <w:tcW w:w="630" w:type="dxa"/>
            <w:shd w:val="clear" w:color="auto" w:fill="FFFFFF" w:themeFill="background1"/>
          </w:tcPr>
          <w:p w14:paraId="00D7D968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25" w:type="dxa"/>
            <w:shd w:val="clear" w:color="auto" w:fill="FFFFFF" w:themeFill="background1"/>
          </w:tcPr>
          <w:p w14:paraId="73BC08E6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35F1A" w:rsidRPr="00565542" w14:paraId="60F48346" w14:textId="77777777" w:rsidTr="00FD1AFA">
        <w:tc>
          <w:tcPr>
            <w:tcW w:w="8095" w:type="dxa"/>
          </w:tcPr>
          <w:p w14:paraId="2FB93178" w14:textId="0C5ACE2A" w:rsidR="00F35F1A" w:rsidRPr="005E5CA3" w:rsidRDefault="00F35F1A" w:rsidP="00F35F1A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Times New Roman" w:hAnsi="Times New Roman" w:cs="Times New Roman"/>
              </w:rPr>
            </w:pPr>
            <w:r w:rsidRPr="00565542">
              <w:rPr>
                <w:rFonts w:ascii="Times New Roman" w:hAnsi="Times New Roman" w:cs="Times New Roman"/>
              </w:rPr>
              <w:t xml:space="preserve">Did your LCC expend </w:t>
            </w:r>
            <w:r w:rsidR="00F2118C" w:rsidRPr="00565542">
              <w:rPr>
                <w:rFonts w:ascii="Times New Roman" w:hAnsi="Times New Roman" w:cs="Times New Roman"/>
              </w:rPr>
              <w:t>al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65542">
              <w:rPr>
                <w:rFonts w:ascii="Times New Roman" w:hAnsi="Times New Roman" w:cs="Times New Roman"/>
              </w:rPr>
              <w:t>its funds according to the CCP, providing at least 25% in the three categories of Prevention/Education, Treatment/Intervention, and Justice Services</w:t>
            </w:r>
            <w:r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630" w:type="dxa"/>
          </w:tcPr>
          <w:p w14:paraId="6EABA50E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5" w:type="dxa"/>
          </w:tcPr>
          <w:p w14:paraId="49E7E978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565542" w14:paraId="6B85383F" w14:textId="77777777" w:rsidTr="00B61EC9">
        <w:trPr>
          <w:trHeight w:val="1970"/>
        </w:trPr>
        <w:tc>
          <w:tcPr>
            <w:tcW w:w="8095" w:type="dxa"/>
          </w:tcPr>
          <w:p w14:paraId="1F5CF6BD" w14:textId="77777777" w:rsidR="00F35F1A" w:rsidRDefault="00F35F1A" w:rsidP="00F35F1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“</w:t>
            </w:r>
            <w:r>
              <w:rPr>
                <w:rFonts w:ascii="Times New Roman" w:hAnsi="Times New Roman" w:cs="Times New Roman"/>
                <w:b/>
                <w:bCs/>
              </w:rPr>
              <w:t>Yes</w:t>
            </w:r>
            <w:r>
              <w:rPr>
                <w:rFonts w:ascii="Times New Roman" w:hAnsi="Times New Roman" w:cs="Times New Roman"/>
              </w:rPr>
              <w:t>,” please move on to question #2.</w:t>
            </w:r>
          </w:p>
          <w:p w14:paraId="1268BF51" w14:textId="3209A7B7" w:rsidR="00F35F1A" w:rsidRPr="000F4533" w:rsidRDefault="00F35F1A" w:rsidP="00FD1AF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565542">
              <w:rPr>
                <w:rFonts w:ascii="Times New Roman" w:hAnsi="Times New Roman" w:cs="Times New Roman"/>
              </w:rPr>
              <w:t xml:space="preserve">If </w:t>
            </w:r>
            <w:r>
              <w:rPr>
                <w:rFonts w:ascii="Times New Roman" w:hAnsi="Times New Roman" w:cs="Times New Roman"/>
              </w:rPr>
              <w:t>“</w:t>
            </w:r>
            <w:r w:rsidRPr="00565542">
              <w:rPr>
                <w:rFonts w:ascii="Times New Roman" w:hAnsi="Times New Roman" w:cs="Times New Roman"/>
                <w:b/>
                <w:bCs/>
              </w:rPr>
              <w:t>No</w:t>
            </w:r>
            <w:r>
              <w:rPr>
                <w:rFonts w:ascii="Times New Roman" w:hAnsi="Times New Roman" w:cs="Times New Roman"/>
              </w:rPr>
              <w:t>,” please explain below as to why this did not occur and how the LCC will ensure it happens for the next CCP year:</w:t>
            </w:r>
          </w:p>
        </w:tc>
        <w:tc>
          <w:tcPr>
            <w:tcW w:w="1255" w:type="dxa"/>
            <w:gridSpan w:val="2"/>
            <w:shd w:val="clear" w:color="auto" w:fill="002060"/>
          </w:tcPr>
          <w:p w14:paraId="57802E83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565542" w14:paraId="7D2AC3D7" w14:textId="77777777" w:rsidTr="00FD1AFA">
        <w:tc>
          <w:tcPr>
            <w:tcW w:w="8095" w:type="dxa"/>
          </w:tcPr>
          <w:p w14:paraId="70CBAEDD" w14:textId="77777777" w:rsidR="00F35F1A" w:rsidRPr="005E5CA3" w:rsidRDefault="00F35F1A" w:rsidP="00F35F1A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id the LCC achieve (or on track to achieve), </w:t>
            </w:r>
            <w:proofErr w:type="gramStart"/>
            <w:r>
              <w:rPr>
                <w:rFonts w:ascii="Times New Roman" w:hAnsi="Times New Roman" w:cs="Times New Roman"/>
              </w:rPr>
              <w:t>all of</w:t>
            </w:r>
            <w:proofErr w:type="gramEnd"/>
            <w:r>
              <w:rPr>
                <w:rFonts w:ascii="Times New Roman" w:hAnsi="Times New Roman" w:cs="Times New Roman"/>
              </w:rPr>
              <w:t xml:space="preserve"> its SMART Goals for each problem statement addressed in the CCP?</w:t>
            </w:r>
          </w:p>
        </w:tc>
        <w:tc>
          <w:tcPr>
            <w:tcW w:w="630" w:type="dxa"/>
          </w:tcPr>
          <w:p w14:paraId="5100365E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5" w:type="dxa"/>
          </w:tcPr>
          <w:p w14:paraId="10328526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565542" w14:paraId="4A8BA707" w14:textId="77777777" w:rsidTr="00FD1AFA">
        <w:tc>
          <w:tcPr>
            <w:tcW w:w="8095" w:type="dxa"/>
          </w:tcPr>
          <w:p w14:paraId="6CA8026B" w14:textId="77777777" w:rsidR="00F35F1A" w:rsidRDefault="00F35F1A" w:rsidP="00F35F1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“</w:t>
            </w:r>
            <w:r>
              <w:rPr>
                <w:rFonts w:ascii="Times New Roman" w:hAnsi="Times New Roman" w:cs="Times New Roman"/>
                <w:b/>
                <w:bCs/>
              </w:rPr>
              <w:t>Yes</w:t>
            </w:r>
            <w:r>
              <w:rPr>
                <w:rFonts w:ascii="Times New Roman" w:hAnsi="Times New Roman" w:cs="Times New Roman"/>
              </w:rPr>
              <w:t xml:space="preserve">,” the report is complete (must submit in </w:t>
            </w:r>
            <w:proofErr w:type="spellStart"/>
            <w:r>
              <w:rPr>
                <w:rFonts w:ascii="Times New Roman" w:hAnsi="Times New Roman" w:cs="Times New Roman"/>
              </w:rPr>
              <w:t>Intelligrants</w:t>
            </w:r>
            <w:proofErr w:type="spellEnd"/>
            <w:r>
              <w:rPr>
                <w:rFonts w:ascii="Times New Roman" w:hAnsi="Times New Roman" w:cs="Times New Roman"/>
              </w:rPr>
              <w:t xml:space="preserve"> on April 15</w:t>
            </w:r>
            <w:r w:rsidRPr="00A63667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>)</w:t>
            </w:r>
          </w:p>
          <w:p w14:paraId="0471B1B2" w14:textId="77777777" w:rsidR="00F35F1A" w:rsidRPr="00DB3415" w:rsidRDefault="00F35F1A" w:rsidP="00F35F1A">
            <w:pPr>
              <w:pStyle w:val="ListParagraph"/>
              <w:numPr>
                <w:ilvl w:val="0"/>
                <w:numId w:val="3"/>
              </w:num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“</w:t>
            </w:r>
            <w:r>
              <w:rPr>
                <w:rFonts w:ascii="Times New Roman" w:hAnsi="Times New Roman" w:cs="Times New Roman"/>
                <w:b/>
                <w:bCs/>
              </w:rPr>
              <w:t>No</w:t>
            </w:r>
            <w:r>
              <w:rPr>
                <w:rFonts w:ascii="Times New Roman" w:hAnsi="Times New Roman" w:cs="Times New Roman"/>
              </w:rPr>
              <w:t>,” please complete Step #1 and Step #2 below:</w:t>
            </w:r>
          </w:p>
        </w:tc>
        <w:tc>
          <w:tcPr>
            <w:tcW w:w="1255" w:type="dxa"/>
            <w:gridSpan w:val="2"/>
            <w:vMerge w:val="restart"/>
            <w:shd w:val="clear" w:color="auto" w:fill="002060"/>
          </w:tcPr>
          <w:p w14:paraId="18BA9FA8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565542" w14:paraId="69BA7474" w14:textId="77777777" w:rsidTr="00B61EC9">
        <w:trPr>
          <w:trHeight w:val="1772"/>
        </w:trPr>
        <w:tc>
          <w:tcPr>
            <w:tcW w:w="8095" w:type="dxa"/>
          </w:tcPr>
          <w:p w14:paraId="6A939DD1" w14:textId="77777777" w:rsidR="00F35F1A" w:rsidRDefault="00F35F1A" w:rsidP="00FD1AFA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tep </w:t>
            </w:r>
            <w:r w:rsidRPr="005E5CA3">
              <w:rPr>
                <w:rFonts w:ascii="Times New Roman" w:hAnsi="Times New Roman" w:cs="Times New Roman"/>
                <w:b/>
                <w:bCs/>
              </w:rPr>
              <w:t>#1:</w:t>
            </w:r>
            <w:r>
              <w:rPr>
                <w:rFonts w:ascii="Times New Roman" w:hAnsi="Times New Roman" w:cs="Times New Roman"/>
              </w:rPr>
              <w:t xml:space="preserve"> L</w:t>
            </w:r>
            <w:r w:rsidRPr="00A63667">
              <w:rPr>
                <w:rFonts w:ascii="Times New Roman" w:hAnsi="Times New Roman" w:cs="Times New Roman"/>
              </w:rPr>
              <w:t>ist below the Problem Statement and SMART Goal (</w:t>
            </w:r>
            <w:proofErr w:type="gramStart"/>
            <w:r w:rsidRPr="00A63667">
              <w:rPr>
                <w:rFonts w:ascii="Times New Roman" w:hAnsi="Times New Roman" w:cs="Times New Roman"/>
                <w:i/>
                <w:iCs/>
              </w:rPr>
              <w:t>i.e.</w:t>
            </w:r>
            <w:proofErr w:type="gramEnd"/>
            <w:r w:rsidRPr="00A63667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“</w:t>
            </w:r>
            <w:r w:rsidRPr="00A63667"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  <w:i/>
                <w:iCs/>
              </w:rPr>
              <w:t>roblem Statement 1</w:t>
            </w:r>
            <w:r w:rsidRPr="00A63667">
              <w:rPr>
                <w:rFonts w:ascii="Times New Roman" w:hAnsi="Times New Roman" w:cs="Times New Roman"/>
                <w:i/>
                <w:iCs/>
              </w:rPr>
              <w:t xml:space="preserve"> G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oal </w:t>
            </w:r>
            <w:r w:rsidRPr="00A63667">
              <w:rPr>
                <w:rFonts w:ascii="Times New Roman" w:hAnsi="Times New Roman" w:cs="Times New Roman"/>
                <w:i/>
                <w:iCs/>
              </w:rPr>
              <w:t>2</w:t>
            </w:r>
            <w:r>
              <w:rPr>
                <w:rFonts w:ascii="Times New Roman" w:hAnsi="Times New Roman" w:cs="Times New Roman"/>
                <w:i/>
                <w:iCs/>
              </w:rPr>
              <w:t>”</w:t>
            </w:r>
            <w:r w:rsidRPr="00A63667">
              <w:rPr>
                <w:rFonts w:ascii="Times New Roman" w:hAnsi="Times New Roman" w:cs="Times New Roman"/>
              </w:rPr>
              <w:t>) that the LCC did not achieve (or on track to achieve)</w:t>
            </w:r>
            <w:r>
              <w:rPr>
                <w:rFonts w:ascii="Times New Roman" w:hAnsi="Times New Roman" w:cs="Times New Roman"/>
              </w:rPr>
              <w:t>:</w:t>
            </w:r>
          </w:p>
          <w:p w14:paraId="5BD814F5" w14:textId="77777777" w:rsidR="00F35F1A" w:rsidRPr="00DB3415" w:rsidRDefault="00F35F1A" w:rsidP="00FD1AFA">
            <w:pPr>
              <w:ind w:left="720"/>
              <w:rPr>
                <w:rFonts w:ascii="Times New Roman" w:hAnsi="Times New Roman" w:cs="Times New Roman"/>
              </w:rPr>
            </w:pPr>
          </w:p>
        </w:tc>
        <w:tc>
          <w:tcPr>
            <w:tcW w:w="1255" w:type="dxa"/>
            <w:gridSpan w:val="2"/>
            <w:vMerge/>
            <w:shd w:val="clear" w:color="auto" w:fill="002060"/>
          </w:tcPr>
          <w:p w14:paraId="0BA8E734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565542" w14:paraId="7B53372E" w14:textId="77777777" w:rsidTr="00B61EC9">
        <w:trPr>
          <w:trHeight w:val="2870"/>
        </w:trPr>
        <w:tc>
          <w:tcPr>
            <w:tcW w:w="8095" w:type="dxa"/>
          </w:tcPr>
          <w:p w14:paraId="311279AE" w14:textId="77777777" w:rsidR="00F35F1A" w:rsidRPr="005E5CA3" w:rsidRDefault="00F35F1A" w:rsidP="00FD1AFA">
            <w:pPr>
              <w:ind w:left="7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tep </w:t>
            </w:r>
            <w:r w:rsidRPr="005E5CA3">
              <w:rPr>
                <w:rFonts w:ascii="Times New Roman" w:hAnsi="Times New Roman" w:cs="Times New Roman"/>
                <w:b/>
                <w:bCs/>
              </w:rPr>
              <w:t>#2:</w:t>
            </w:r>
            <w:r w:rsidRPr="005E5CA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For each SMART Goal listed above, explain </w:t>
            </w:r>
            <w:r w:rsidRPr="00DB3415">
              <w:rPr>
                <w:rFonts w:ascii="Times New Roman" w:hAnsi="Times New Roman" w:cs="Times New Roman"/>
                <w:i/>
                <w:iCs/>
              </w:rPr>
              <w:t>why</w:t>
            </w:r>
            <w:r w:rsidRPr="005E5CA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it was </w:t>
            </w:r>
            <w:r w:rsidRPr="005E5CA3">
              <w:rPr>
                <w:rFonts w:ascii="Times New Roman" w:hAnsi="Times New Roman" w:cs="Times New Roman"/>
              </w:rPr>
              <w:t>not achieved, and how the LCC will adjust its SMART Goals to make them more achievable</w:t>
            </w:r>
            <w:r>
              <w:rPr>
                <w:rFonts w:ascii="Times New Roman" w:hAnsi="Times New Roman" w:cs="Times New Roman"/>
              </w:rPr>
              <w:t xml:space="preserve"> next year</w:t>
            </w:r>
            <w:r w:rsidRPr="005E5CA3">
              <w:rPr>
                <w:rFonts w:ascii="Times New Roman" w:hAnsi="Times New Roman" w:cs="Times New Roman"/>
              </w:rPr>
              <w:t>:</w:t>
            </w:r>
          </w:p>
          <w:p w14:paraId="31BB1872" w14:textId="77777777" w:rsidR="00F35F1A" w:rsidRPr="0076346A" w:rsidRDefault="00F35F1A" w:rsidP="00FD1A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5" w:type="dxa"/>
            <w:gridSpan w:val="2"/>
            <w:vMerge/>
            <w:shd w:val="clear" w:color="auto" w:fill="002060"/>
          </w:tcPr>
          <w:p w14:paraId="71A5A90C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CD3EBD8" w14:textId="77777777" w:rsidR="00E71F9F" w:rsidRDefault="00E71F9F"/>
    <w:sectPr w:rsidR="00E71F9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056DC" w14:textId="77777777" w:rsidR="00381DEE" w:rsidRDefault="00381DEE" w:rsidP="00381DEE">
      <w:pPr>
        <w:spacing w:after="0" w:line="240" w:lineRule="auto"/>
      </w:pPr>
      <w:r>
        <w:separator/>
      </w:r>
    </w:p>
  </w:endnote>
  <w:endnote w:type="continuationSeparator" w:id="0">
    <w:p w14:paraId="4A8EDE7C" w14:textId="77777777" w:rsidR="00381DEE" w:rsidRDefault="00381DEE" w:rsidP="00381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30093" w14:textId="5B4F8FED" w:rsidR="00381DEE" w:rsidRPr="001D1B4F" w:rsidRDefault="00381DEE" w:rsidP="008F0E0F">
    <w:pPr>
      <w:ind w:left="-990" w:firstLine="990"/>
      <w:jc w:val="both"/>
      <w:rPr>
        <w:rFonts w:ascii="Times New Roman" w:hAnsi="Times New Roman" w:cs="Times New Roman"/>
        <w:color w:val="808080" w:themeColor="background1" w:themeShade="80"/>
      </w:rPr>
    </w:pPr>
    <w:r w:rsidRPr="001D1B4F">
      <w:rPr>
        <w:rFonts w:ascii="Times New Roman" w:hAnsi="Times New Roman" w:cs="Times New Roman"/>
        <w:color w:val="808080" w:themeColor="background1" w:themeShade="80"/>
      </w:rPr>
      <w:t>LCC POLICIES AND PROCEDURES MANUAL</w:t>
    </w:r>
    <w:r>
      <w:rPr>
        <w:rFonts w:ascii="Times New Roman" w:hAnsi="Times New Roman" w:cs="Times New Roman"/>
        <w:color w:val="808080" w:themeColor="background1" w:themeShade="80"/>
      </w:rPr>
      <w:tab/>
    </w:r>
    <w:r>
      <w:rPr>
        <w:rFonts w:ascii="Times New Roman" w:hAnsi="Times New Roman" w:cs="Times New Roman"/>
        <w:color w:val="808080" w:themeColor="background1" w:themeShade="80"/>
      </w:rPr>
      <w:tab/>
    </w:r>
    <w:r>
      <w:rPr>
        <w:rFonts w:ascii="Times New Roman" w:hAnsi="Times New Roman" w:cs="Times New Roman"/>
        <w:color w:val="808080" w:themeColor="background1" w:themeShade="80"/>
      </w:rPr>
      <w:tab/>
      <w:t xml:space="preserve">   </w:t>
    </w:r>
    <w:r>
      <w:rPr>
        <w:rFonts w:ascii="Times New Roman" w:hAnsi="Times New Roman" w:cs="Times New Roman"/>
        <w:color w:val="808080" w:themeColor="background1" w:themeShade="80"/>
      </w:rPr>
      <w:tab/>
      <w:t xml:space="preserve">    APPENDIX </w:t>
    </w:r>
    <w:r w:rsidRPr="001D1B4F">
      <w:rPr>
        <w:rFonts w:cstheme="minorHAnsi"/>
        <w:color w:val="808080" w:themeColor="background1" w:themeShade="80"/>
      </w:rPr>
      <w:t>I</w:t>
    </w:r>
    <w:r w:rsidRPr="001D1B4F">
      <w:rPr>
        <w:rFonts w:ascii="Times New Roman" w:hAnsi="Times New Roman" w:cs="Times New Roman"/>
        <w:color w:val="808080" w:themeColor="background1" w:themeShade="80"/>
      </w:rPr>
      <w:t xml:space="preserve"> </w:t>
    </w:r>
    <w:r>
      <w:rPr>
        <w:rFonts w:ascii="Times New Roman" w:hAnsi="Times New Roman" w:cs="Times New Roman"/>
        <w:color w:val="808080" w:themeColor="background1" w:themeShade="80"/>
      </w:rPr>
      <w:t>33</w:t>
    </w:r>
  </w:p>
  <w:p w14:paraId="0963BFAA" w14:textId="77777777" w:rsidR="00381DEE" w:rsidRPr="00381DEE" w:rsidRDefault="00381DEE" w:rsidP="00381D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0B014" w14:textId="77777777" w:rsidR="00381DEE" w:rsidRDefault="00381DEE" w:rsidP="00381DEE">
      <w:pPr>
        <w:spacing w:after="0" w:line="240" w:lineRule="auto"/>
      </w:pPr>
      <w:r>
        <w:separator/>
      </w:r>
    </w:p>
  </w:footnote>
  <w:footnote w:type="continuationSeparator" w:id="0">
    <w:p w14:paraId="0109A40B" w14:textId="77777777" w:rsidR="00381DEE" w:rsidRDefault="00381DEE" w:rsidP="00381D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11BCA"/>
    <w:multiLevelType w:val="hybridMultilevel"/>
    <w:tmpl w:val="FBD830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47D99"/>
    <w:multiLevelType w:val="hybridMultilevel"/>
    <w:tmpl w:val="3BCC65F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69D4289"/>
    <w:multiLevelType w:val="hybridMultilevel"/>
    <w:tmpl w:val="BEFE8BA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B43526"/>
    <w:multiLevelType w:val="hybridMultilevel"/>
    <w:tmpl w:val="1C38D7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2B302D"/>
    <w:multiLevelType w:val="hybridMultilevel"/>
    <w:tmpl w:val="DB9EB756"/>
    <w:lvl w:ilvl="0" w:tplc="6CA6752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1B65C9E"/>
    <w:multiLevelType w:val="hybridMultilevel"/>
    <w:tmpl w:val="C4185820"/>
    <w:lvl w:ilvl="0" w:tplc="17A80CC2">
      <w:numFmt w:val="bullet"/>
      <w:lvlText w:val="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C0B1DA8"/>
    <w:multiLevelType w:val="hybridMultilevel"/>
    <w:tmpl w:val="B6DA5F84"/>
    <w:lvl w:ilvl="0" w:tplc="E8025BD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08694293">
    <w:abstractNumId w:val="4"/>
  </w:num>
  <w:num w:numId="2" w16cid:durableId="1040284993">
    <w:abstractNumId w:val="0"/>
  </w:num>
  <w:num w:numId="3" w16cid:durableId="1829588955">
    <w:abstractNumId w:val="3"/>
  </w:num>
  <w:num w:numId="4" w16cid:durableId="1807357786">
    <w:abstractNumId w:val="6"/>
  </w:num>
  <w:num w:numId="5" w16cid:durableId="2110008369">
    <w:abstractNumId w:val="5"/>
  </w:num>
  <w:num w:numId="6" w16cid:durableId="797576377">
    <w:abstractNumId w:val="1"/>
  </w:num>
  <w:num w:numId="7" w16cid:durableId="9991172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LE0sbA0MDU2NzdT0lEKTi0uzszPAykwrAUArhCkDSwAAAA="/>
  </w:docVars>
  <w:rsids>
    <w:rsidRoot w:val="00F35F1A"/>
    <w:rsid w:val="000955AA"/>
    <w:rsid w:val="000F4533"/>
    <w:rsid w:val="00106CEF"/>
    <w:rsid w:val="00123175"/>
    <w:rsid w:val="00175BA6"/>
    <w:rsid w:val="002770F5"/>
    <w:rsid w:val="00362E82"/>
    <w:rsid w:val="00380FEE"/>
    <w:rsid w:val="00381DEE"/>
    <w:rsid w:val="0041595C"/>
    <w:rsid w:val="004A7878"/>
    <w:rsid w:val="005979CA"/>
    <w:rsid w:val="005A4A45"/>
    <w:rsid w:val="005C28C4"/>
    <w:rsid w:val="005F6992"/>
    <w:rsid w:val="0067010B"/>
    <w:rsid w:val="006E08C0"/>
    <w:rsid w:val="0072159A"/>
    <w:rsid w:val="007862F6"/>
    <w:rsid w:val="00834933"/>
    <w:rsid w:val="008C037F"/>
    <w:rsid w:val="008C19A0"/>
    <w:rsid w:val="008F0E0F"/>
    <w:rsid w:val="00960131"/>
    <w:rsid w:val="009E7C33"/>
    <w:rsid w:val="00A9749C"/>
    <w:rsid w:val="00B450A6"/>
    <w:rsid w:val="00B61EC9"/>
    <w:rsid w:val="00BC4F5D"/>
    <w:rsid w:val="00C266C4"/>
    <w:rsid w:val="00C537F8"/>
    <w:rsid w:val="00C64D93"/>
    <w:rsid w:val="00C87BA3"/>
    <w:rsid w:val="00DE20CA"/>
    <w:rsid w:val="00E71F9F"/>
    <w:rsid w:val="00E8641A"/>
    <w:rsid w:val="00F2118C"/>
    <w:rsid w:val="00F35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308FE6"/>
  <w15:chartTrackingRefBased/>
  <w15:docId w15:val="{6A77FBB4-B52A-49D5-82ED-B4E36F655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F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5F1A"/>
    <w:pPr>
      <w:ind w:left="720"/>
      <w:contextualSpacing/>
    </w:pPr>
  </w:style>
  <w:style w:type="table" w:styleId="TableGrid">
    <w:name w:val="Table Grid"/>
    <w:basedOn w:val="TableNormal"/>
    <w:uiPriority w:val="39"/>
    <w:rsid w:val="00F35F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1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DEE"/>
  </w:style>
  <w:style w:type="paragraph" w:styleId="Footer">
    <w:name w:val="footer"/>
    <w:basedOn w:val="Normal"/>
    <w:link w:val="FooterChar"/>
    <w:uiPriority w:val="99"/>
    <w:unhideWhenUsed/>
    <w:rsid w:val="00381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D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90AF8520720A4A86032CC01B2844C1" ma:contentTypeVersion="14" ma:contentTypeDescription="Create a new document." ma:contentTypeScope="" ma:versionID="af1615012f617cb1ffc174a1e67561cd">
  <xsd:schema xmlns:xsd="http://www.w3.org/2001/XMLSchema" xmlns:xs="http://www.w3.org/2001/XMLSchema" xmlns:p="http://schemas.microsoft.com/office/2006/metadata/properties" xmlns:ns2="a853da12-0c63-42c4-a1f1-f5a530b7b95d" xmlns:ns3="cfea4338-5465-459b-98c4-a4b658893631" xmlns:ns4="ddb5066c-6899-482b-9ea0-5145f9da9989" targetNamespace="http://schemas.microsoft.com/office/2006/metadata/properties" ma:root="true" ma:fieldsID="ff8b0476d116cd5c41ef494861485086" ns2:_="" ns3:_="" ns4:_="">
    <xsd:import namespace="a853da12-0c63-42c4-a1f1-f5a530b7b95d"/>
    <xsd:import namespace="cfea4338-5465-459b-98c4-a4b658893631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53da12-0c63-42c4-a1f1-f5a530b7b9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a4338-5465-459b-98c4-a4b65889363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fa0844b-cea2-4a62-a7e1-6870c7b490af}" ma:internalName="TaxCatchAll" ma:showField="CatchAllData" ma:web="cfea4338-5465-459b-98c4-a4b6588936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b5066c-6899-482b-9ea0-5145f9da9989" xsi:nil="true"/>
    <lcf76f155ced4ddcb4097134ff3c332f xmlns="a853da12-0c63-42c4-a1f1-f5a530b7b95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3EFDBCE-019B-47A1-9F93-4FF5C020CF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611366-4BA4-44B6-B05B-CAC0B9EB2D9A}"/>
</file>

<file path=customXml/itemProps3.xml><?xml version="1.0" encoding="utf-8"?>
<ds:datastoreItem xmlns:ds="http://schemas.openxmlformats.org/officeDocument/2006/customXml" ds:itemID="{B3C0545B-26F3-48BF-A837-78DC5A0497A6}"/>
</file>

<file path=customXml/itemProps4.xml><?xml version="1.0" encoding="utf-8"?>
<ds:datastoreItem xmlns:ds="http://schemas.openxmlformats.org/officeDocument/2006/customXml" ds:itemID="{7881AD82-AC66-471A-8CAD-345B0FB60F4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465</Words>
  <Characters>2656</Characters>
  <Application>Microsoft Office Word</Application>
  <DocSecurity>0</DocSecurity>
  <Lines>22</Lines>
  <Paragraphs>6</Paragraphs>
  <ScaleCrop>false</ScaleCrop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Benedict, Janet (CJI)</cp:lastModifiedBy>
  <cp:revision>38</cp:revision>
  <dcterms:created xsi:type="dcterms:W3CDTF">2022-06-24T13:12:00Z</dcterms:created>
  <dcterms:modified xsi:type="dcterms:W3CDTF">2023-07-07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90AF8520720A4A86032CC01B2844C1</vt:lpwstr>
  </property>
</Properties>
</file>